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1C2B20" w:rsidRDefault="00895F8B">
      <w:pPr>
        <w:spacing w:before="240" w:after="240"/>
      </w:pPr>
      <w:r>
        <w:t xml:space="preserve">Freezing </w:t>
      </w:r>
      <w:proofErr w:type="spellStart"/>
      <w:r>
        <w:t>Fat.Article.Advanced</w:t>
      </w:r>
      <w:proofErr w:type="spellEnd"/>
      <w:r>
        <w:t xml:space="preserve"> Rejuvenation </w:t>
      </w:r>
      <w:proofErr w:type="spellStart"/>
      <w:r>
        <w:t>Center.KA</w:t>
      </w:r>
      <w:proofErr w:type="spellEnd"/>
    </w:p>
    <w:p w14:paraId="00000003" w14:textId="77777777" w:rsidR="001C2B20" w:rsidRDefault="00895F8B">
      <w:pPr>
        <w:spacing w:before="240" w:after="240"/>
      </w:pPr>
      <w:r>
        <w:t>KW Freezing fat</w:t>
      </w:r>
    </w:p>
    <w:p w14:paraId="00000004" w14:textId="77777777" w:rsidR="001C2B20" w:rsidRDefault="00895F8B">
      <w:pPr>
        <w:spacing w:before="240" w:after="240"/>
      </w:pPr>
      <w:r>
        <w:t>/Freezing fat</w:t>
      </w:r>
    </w:p>
    <w:p w14:paraId="00000005" w14:textId="77777777" w:rsidR="001C2B20" w:rsidRDefault="00895F8B">
      <w:pPr>
        <w:spacing w:before="240" w:after="240"/>
      </w:pPr>
      <w:r>
        <w:t>Meta: Freezing fat with CoolSculpting treatment is a safe, effective way to non-invasively reduce stubborn bulges of fat in the belly, thighs, arms, or buttocks.</w:t>
      </w:r>
    </w:p>
    <w:p w14:paraId="00000006" w14:textId="77777777" w:rsidR="001C2B20" w:rsidRDefault="00895F8B">
      <w:pPr>
        <w:spacing w:before="240" w:after="240"/>
      </w:pPr>
      <w:r>
        <w:t>Freezing Fat | Reduce Fat Cells Without Surgery or Downtime</w:t>
      </w:r>
    </w:p>
    <w:p w14:paraId="00000007" w14:textId="77777777" w:rsidR="001C2B20" w:rsidRDefault="00895F8B">
      <w:pPr>
        <w:spacing w:before="240" w:after="240"/>
      </w:pPr>
      <w:r>
        <w:t>Freezing fat cells is a revolution</w:t>
      </w:r>
      <w:r>
        <w:t>ary idea made possible thanks to Cryolipolysis. This advanced cooling technology helps freeze and eliminate stubborn fat cells. CoolSculpting treatments use this technology to sculpt lean, attractive curves without surgery or downtime. This is an FDA-clear</w:t>
      </w:r>
      <w:r>
        <w:t xml:space="preserve">ed body contouring treatment that can treat areas like the belly and thighs that commonly store extra fat cells. Continue reading to </w:t>
      </w:r>
      <w:r w:rsidRPr="009E0D56">
        <w:rPr>
          <w:u w:val="single"/>
        </w:rPr>
        <w:t>learn more about freezing fat</w:t>
      </w:r>
      <w:r>
        <w:t xml:space="preserve"> and find out if this treatment is right for you.</w:t>
      </w:r>
    </w:p>
    <w:p w14:paraId="00000008" w14:textId="77777777" w:rsidR="001C2B20" w:rsidRDefault="00895F8B">
      <w:pPr>
        <w:spacing w:before="240" w:after="240"/>
      </w:pPr>
      <w:r>
        <w:t xml:space="preserve">Cryolipolysis | Eliminate Stubborn Bulges </w:t>
      </w:r>
      <w:proofErr w:type="gramStart"/>
      <w:r>
        <w:t>By</w:t>
      </w:r>
      <w:proofErr w:type="gramEnd"/>
      <w:r>
        <w:t xml:space="preserve"> Freezing Fat</w:t>
      </w:r>
    </w:p>
    <w:p w14:paraId="00000009" w14:textId="5E49A064" w:rsidR="001C2B20" w:rsidRDefault="00895F8B">
      <w:pPr>
        <w:spacing w:before="240" w:after="240"/>
      </w:pPr>
      <w:r>
        <w:t xml:space="preserve">Most women, and even men, struggle with stubborn fat bulges, despite following a healthy lifestyle. The truth is that stubborn fat cells tend to be diet and </w:t>
      </w:r>
      <w:proofErr w:type="gramStart"/>
      <w:r>
        <w:t>exercise-resistant</w:t>
      </w:r>
      <w:proofErr w:type="gramEnd"/>
      <w:r>
        <w:t>. This means you can do all the exercises and eat tons of salads bu</w:t>
      </w:r>
      <w:r>
        <w:t xml:space="preserve">t still struggle with the same problematic bulges. Thankfully, with </w:t>
      </w:r>
      <w:r w:rsidRPr="009E0D56">
        <w:rPr>
          <w:u w:val="single"/>
        </w:rPr>
        <w:t>Cryolipolysis</w:t>
      </w:r>
      <w:r>
        <w:t xml:space="preserve"> and CoolSculpting, you can</w:t>
      </w:r>
      <w:r w:rsidR="009E0D56">
        <w:t xml:space="preserve"> </w:t>
      </w:r>
      <w:r>
        <w:t xml:space="preserve">target a specific area on the body for a freezing fat procedure. </w:t>
      </w:r>
    </w:p>
    <w:p w14:paraId="0000000A" w14:textId="499B078D" w:rsidR="001C2B20" w:rsidRDefault="00895F8B">
      <w:pPr>
        <w:spacing w:before="240" w:after="240"/>
      </w:pPr>
      <w:r>
        <w:t>Before this treatment, patients  turned to invasive surgery like liposuc</w:t>
      </w:r>
      <w:r>
        <w:t>tion to “spot reduce” fat cells. Unlike liposuction, CoolSculpting is non-invasive and virtually painless. There is also no downtime or recovery time afterward. You can resume your normal life directly after you receive your freezing fat treatment.</w:t>
      </w:r>
    </w:p>
    <w:p w14:paraId="0000000B" w14:textId="77777777" w:rsidR="001C2B20" w:rsidRDefault="00895F8B">
      <w:pPr>
        <w:spacing w:before="240" w:after="240"/>
      </w:pPr>
      <w:r>
        <w:t>Everyth</w:t>
      </w:r>
      <w:r>
        <w:t>ing to Know About Freezing Fat Cells</w:t>
      </w:r>
    </w:p>
    <w:p w14:paraId="0000000C" w14:textId="77777777" w:rsidR="001C2B20" w:rsidRDefault="00895F8B">
      <w:pPr>
        <w:spacing w:before="240" w:after="240"/>
      </w:pPr>
      <w:r>
        <w:t>Cryolipolysis is the science behind the calibrated cooling technology in CoolSculpting treatments. This cooling helps reduce fat cells by exposing them to freezing temperatures. During treatment, your target area is exp</w:t>
      </w:r>
      <w:r>
        <w:t>osed to this cooling, and it ultimately freezes the fat cells.</w:t>
      </w:r>
    </w:p>
    <w:p w14:paraId="0000000D" w14:textId="1B2918EC" w:rsidR="001C2B20" w:rsidRDefault="00895F8B">
      <w:pPr>
        <w:spacing w:before="240" w:after="240"/>
      </w:pPr>
      <w:r>
        <w:t xml:space="preserve">Once the fat cells are </w:t>
      </w:r>
      <w:r w:rsidRPr="00895F8B">
        <w:rPr>
          <w:u w:val="single"/>
        </w:rPr>
        <w:t xml:space="preserve">cold sculpted </w:t>
      </w:r>
      <w:r>
        <w:t xml:space="preserve">and </w:t>
      </w:r>
      <w:r>
        <w:t>frozen, their membrane ruptures, and the cells die. Weeks after your treatment, your body  naturally gathers and disposes of the dead cells via the lymphatic system. O</w:t>
      </w:r>
      <w:r>
        <w:t>nce the fat cells are removed, they can never regrow. Therefore, CoolSculpting provides long-lasting results that you can enjoy for a long time.</w:t>
      </w:r>
    </w:p>
    <w:p w14:paraId="2CCBEC43" w14:textId="77777777" w:rsidR="009E0D56" w:rsidRPr="009E0D56" w:rsidRDefault="009E0D56" w:rsidP="009E0D56">
      <w:pPr>
        <w:spacing w:before="240" w:after="240"/>
        <w:jc w:val="right"/>
        <w:rPr>
          <w:u w:val="single"/>
        </w:rPr>
      </w:pPr>
      <w:r w:rsidRPr="009E0D56">
        <w:rPr>
          <w:u w:val="single"/>
        </w:rPr>
        <w:t>See real CoolSculpting results &gt;&gt;</w:t>
      </w:r>
    </w:p>
    <w:p w14:paraId="6B5EBED5" w14:textId="77777777" w:rsidR="009E0D56" w:rsidRDefault="009E0D56">
      <w:pPr>
        <w:spacing w:before="240" w:after="240"/>
      </w:pPr>
    </w:p>
    <w:p w14:paraId="0000000E" w14:textId="77777777" w:rsidR="001C2B20" w:rsidRDefault="00895F8B">
      <w:pPr>
        <w:spacing w:before="240" w:after="240"/>
      </w:pPr>
      <w:r>
        <w:lastRenderedPageBreak/>
        <w:t xml:space="preserve">Is Freezing Fat Right </w:t>
      </w:r>
      <w:proofErr w:type="gramStart"/>
      <w:r>
        <w:t>For</w:t>
      </w:r>
      <w:proofErr w:type="gramEnd"/>
      <w:r>
        <w:t xml:space="preserve"> Me?</w:t>
      </w:r>
    </w:p>
    <w:p w14:paraId="0000000F" w14:textId="77777777" w:rsidR="001C2B20" w:rsidRDefault="00895F8B">
      <w:pPr>
        <w:spacing w:before="240" w:after="240"/>
      </w:pPr>
      <w:r>
        <w:t>To fully enjoy your CoolSculpting experience and results, you need to be the idea</w:t>
      </w:r>
      <w:r>
        <w:t>l candidate for treatments. Cryolipolysis is not meant to treat obesity, so it is rarely indicated for a significantly overweight patient. Instead, the ideal candidate is a healthy, active adult who still struggles with stubborn fat deposits in problem are</w:t>
      </w:r>
      <w:r>
        <w:t>as like the stomach. The best way to determine if you are the best freezing fat candidate is to schedule a CoolSculpting consultation. During your consultation, your treatment specialist can determine if this body contouring treatment is right for you.</w:t>
      </w:r>
    </w:p>
    <w:p w14:paraId="00000010" w14:textId="77777777" w:rsidR="001C2B20" w:rsidRDefault="00895F8B">
      <w:pPr>
        <w:spacing w:before="240" w:after="240"/>
      </w:pPr>
      <w:r>
        <w:t>Fre</w:t>
      </w:r>
      <w:r>
        <w:t>ezing Fat Near Me</w:t>
      </w:r>
    </w:p>
    <w:p w14:paraId="00000011" w14:textId="33DEB873" w:rsidR="001C2B20" w:rsidRDefault="00895F8B">
      <w:pPr>
        <w:spacing w:before="240" w:after="240"/>
      </w:pPr>
      <w:r>
        <w:t xml:space="preserve">If you are ready to learn more about freezing fat and how it can help you eliminate those stubborn fat bulges, contact </w:t>
      </w:r>
      <w:hyperlink r:id="rId4" w:history="1">
        <w:r w:rsidRPr="00895F8B">
          <w:rPr>
            <w:rStyle w:val="Hyperlink"/>
          </w:rPr>
          <w:t>The Advanced Rejuvenation Center</w:t>
        </w:r>
      </w:hyperlink>
      <w:r>
        <w:t>. You can schedule a free consultation to learn more about treatments and develop a pla</w:t>
      </w:r>
      <w:r>
        <w:t xml:space="preserve">n to help you achieve optimal fat reduction results. Call us at </w:t>
      </w:r>
      <w:r>
        <w:rPr>
          <w:color w:val="434343"/>
          <w:sz w:val="20"/>
          <w:szCs w:val="20"/>
        </w:rPr>
        <w:t>914-251-1200</w:t>
      </w:r>
      <w:r>
        <w:rPr>
          <w:color w:val="434343"/>
          <w:sz w:val="20"/>
          <w:szCs w:val="20"/>
        </w:rPr>
        <w:t xml:space="preserve"> </w:t>
      </w:r>
      <w:r>
        <w:t xml:space="preserve">to schedule your consultation now. </w:t>
      </w:r>
    </w:p>
    <w:p w14:paraId="00000012" w14:textId="77777777" w:rsidR="001C2B20" w:rsidRDefault="001C2B20"/>
    <w:sectPr w:rsidR="001C2B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LCwtDQ3MTSwsDRV0lEKTi0uzszPAykwrAUAlS9vkCwAAAA="/>
  </w:docVars>
  <w:rsids>
    <w:rsidRoot w:val="001C2B20"/>
    <w:rsid w:val="001C2B20"/>
    <w:rsid w:val="00895F8B"/>
    <w:rsid w:val="009E0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035FF"/>
  <w15:docId w15:val="{B04A2054-BBC4-4547-B824-FB34FFD4A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895F8B"/>
    <w:rPr>
      <w:color w:val="0000FF" w:themeColor="hyperlink"/>
      <w:u w:val="single"/>
    </w:rPr>
  </w:style>
  <w:style w:type="character" w:styleId="UnresolvedMention">
    <w:name w:val="Unresolved Mention"/>
    <w:basedOn w:val="DefaultParagraphFont"/>
    <w:uiPriority w:val="99"/>
    <w:semiHidden/>
    <w:unhideWhenUsed/>
    <w:rsid w:val="00895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the-novel-muscle-building-treatment-is-now-available-at-211328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27T21:48:00Z</dcterms:created>
  <dcterms:modified xsi:type="dcterms:W3CDTF">2020-10-27T21:52:00Z</dcterms:modified>
</cp:coreProperties>
</file>